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5DD2B" w14:textId="77777777" w:rsidR="002A3626" w:rsidRPr="006B3901" w:rsidRDefault="00312743" w:rsidP="002A3626">
      <w:pPr>
        <w:rPr>
          <w:color w:val="FF0000"/>
          <w:lang w:val="en-US"/>
        </w:rPr>
      </w:pPr>
      <w:bookmarkStart w:id="0" w:name="_Hlk20743921"/>
      <w:r>
        <w:rPr>
          <w:noProof/>
          <w:color w:val="FF0000"/>
        </w:rPr>
        <w:drawing>
          <wp:anchor distT="0" distB="0" distL="114300" distR="114300" simplePos="0" relativeHeight="251657728" behindDoc="1" locked="0" layoutInCell="1" allowOverlap="1" wp14:anchorId="50086B77" wp14:editId="6E0F9855">
            <wp:simplePos x="0" y="0"/>
            <wp:positionH relativeFrom="column">
              <wp:posOffset>4983480</wp:posOffset>
            </wp:positionH>
            <wp:positionV relativeFrom="paragraph">
              <wp:posOffset>-323850</wp:posOffset>
            </wp:positionV>
            <wp:extent cx="1111885" cy="991235"/>
            <wp:effectExtent l="19050" t="0" r="0" b="0"/>
            <wp:wrapTight wrapText="bothSides">
              <wp:wrapPolygon edited="0">
                <wp:start x="-370" y="0"/>
                <wp:lineTo x="-370" y="21171"/>
                <wp:lineTo x="21464" y="21171"/>
                <wp:lineTo x="21464" y="0"/>
                <wp:lineTo x="-370" y="0"/>
              </wp:wrapPolygon>
            </wp:wrapTight>
            <wp:docPr id="2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885" cy="991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292955D" w14:textId="77777777" w:rsidR="002A3626" w:rsidRPr="006B3901" w:rsidRDefault="002A3626" w:rsidP="002A3626">
      <w:pPr>
        <w:rPr>
          <w:rFonts w:cs="Calibri"/>
          <w:b/>
          <w:noProof/>
          <w:color w:val="17365D"/>
          <w:sz w:val="28"/>
          <w:szCs w:val="28"/>
        </w:rPr>
      </w:pPr>
      <w:r w:rsidRPr="006B3901">
        <w:rPr>
          <w:rFonts w:cs="Calibri"/>
          <w:b/>
          <w:noProof/>
          <w:color w:val="17365D"/>
          <w:sz w:val="28"/>
          <w:szCs w:val="28"/>
        </w:rPr>
        <w:t>ΕΛΛΗΝΙΚΗ ΔΗΜΟΚΡΑΤΙΑ</w:t>
      </w:r>
      <w:r>
        <w:rPr>
          <w:rFonts w:cs="Calibri"/>
          <w:b/>
          <w:noProof/>
          <w:color w:val="17365D"/>
          <w:sz w:val="28"/>
          <w:szCs w:val="28"/>
        </w:rPr>
        <w:tab/>
      </w:r>
      <w:r>
        <w:rPr>
          <w:rFonts w:cs="Calibri"/>
          <w:b/>
          <w:noProof/>
          <w:color w:val="17365D"/>
          <w:sz w:val="28"/>
          <w:szCs w:val="28"/>
        </w:rPr>
        <w:tab/>
      </w:r>
      <w:r>
        <w:rPr>
          <w:rFonts w:cs="Calibri"/>
          <w:b/>
          <w:noProof/>
          <w:color w:val="17365D"/>
          <w:sz w:val="28"/>
          <w:szCs w:val="28"/>
        </w:rPr>
        <w:tab/>
      </w:r>
      <w:r>
        <w:rPr>
          <w:rFonts w:cs="Calibri"/>
          <w:b/>
          <w:noProof/>
          <w:color w:val="17365D"/>
          <w:sz w:val="28"/>
          <w:szCs w:val="28"/>
        </w:rPr>
        <w:tab/>
      </w:r>
    </w:p>
    <w:p w14:paraId="6C78C2FC" w14:textId="77777777" w:rsidR="002A3626" w:rsidRPr="00B3422C" w:rsidRDefault="00312743" w:rsidP="002A3626">
      <w:pPr>
        <w:pStyle w:val="a4"/>
        <w:rPr>
          <w:color w:val="000000" w:themeColor="text1"/>
          <w:lang w:val="en-US"/>
        </w:rPr>
      </w:pPr>
      <w:r w:rsidRPr="00B3422C">
        <w:rPr>
          <w:noProof/>
          <w:color w:val="000000" w:themeColor="text1"/>
          <w:lang w:eastAsia="el-GR"/>
        </w:rPr>
        <w:drawing>
          <wp:inline distT="0" distB="0" distL="0" distR="0" wp14:anchorId="6753E87E" wp14:editId="190B0E1B">
            <wp:extent cx="2400300" cy="419100"/>
            <wp:effectExtent l="19050" t="0" r="0" b="0"/>
            <wp:docPr id="1" name="Εικόνα 1" descr="F:\UOWM-logo-gr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 descr="F:\UOWM-logo-gr (2)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A3626" w:rsidRPr="00B3422C">
        <w:rPr>
          <w:color w:val="000000" w:themeColor="text1"/>
        </w:rPr>
        <w:tab/>
      </w:r>
      <w:r w:rsidR="002A3626" w:rsidRPr="00B3422C">
        <w:rPr>
          <w:color w:val="000000" w:themeColor="text1"/>
        </w:rPr>
        <w:tab/>
      </w:r>
      <w:r w:rsidR="002A3626" w:rsidRPr="00B3422C">
        <w:rPr>
          <w:color w:val="000000" w:themeColor="text1"/>
        </w:rPr>
        <w:tab/>
      </w:r>
    </w:p>
    <w:p w14:paraId="6FDD3235" w14:textId="77777777" w:rsidR="002A3626" w:rsidRPr="00B3422C" w:rsidRDefault="002A3626" w:rsidP="00124113">
      <w:pPr>
        <w:pStyle w:val="2"/>
        <w:rPr>
          <w:b w:val="0"/>
          <w:color w:val="000000" w:themeColor="text1"/>
          <w:sz w:val="22"/>
          <w:szCs w:val="22"/>
        </w:rPr>
      </w:pPr>
    </w:p>
    <w:p w14:paraId="1B7007BD" w14:textId="61CB5251" w:rsidR="002A3626" w:rsidRPr="00DC6CF9" w:rsidRDefault="00DC6CF9" w:rsidP="00DC6CF9">
      <w:pPr>
        <w:pStyle w:val="2"/>
        <w:ind w:left="2880" w:firstLine="720"/>
        <w:rPr>
          <w:rFonts w:ascii="Verdana" w:hAnsi="Verdana"/>
          <w:bCs/>
          <w:color w:val="000000" w:themeColor="text1"/>
          <w:sz w:val="20"/>
          <w:szCs w:val="20"/>
        </w:rPr>
      </w:pPr>
      <w:r w:rsidRPr="00DC6CF9">
        <w:rPr>
          <w:rFonts w:ascii="Verdana" w:hAnsi="Verdana"/>
          <w:bCs/>
          <w:color w:val="000000" w:themeColor="text1"/>
          <w:sz w:val="20"/>
          <w:szCs w:val="20"/>
        </w:rPr>
        <w:t>ΚΟΖΑΝΗ 18/2/2022</w:t>
      </w:r>
    </w:p>
    <w:p w14:paraId="7346D530" w14:textId="40758B8B" w:rsidR="00261C73" w:rsidRPr="00261C73" w:rsidRDefault="00261C73" w:rsidP="00DC6CF9">
      <w:pPr>
        <w:jc w:val="center"/>
        <w:rPr>
          <w:rFonts w:ascii="Verdana" w:hAnsi="Verdana"/>
          <w:b/>
          <w:bCs/>
          <w:sz w:val="20"/>
          <w:szCs w:val="20"/>
        </w:rPr>
      </w:pPr>
      <w:r w:rsidRPr="00261C73">
        <w:rPr>
          <w:rFonts w:ascii="Verdana" w:hAnsi="Verdana"/>
          <w:b/>
          <w:bCs/>
          <w:sz w:val="20"/>
          <w:szCs w:val="20"/>
        </w:rPr>
        <w:t xml:space="preserve">ΑΠΟΤΕΛΕΣΜΑΤΑ ΑΙΤΗΣΕΩΝ ΤΩΝ ΥΠΟΨΗΦΙΩΝ ΓΙΑ ΤΗ ΔΙΔΑΣΚΑΛΙΑ ΜΑΘΗΜΑΤΩΝ ΜΕ ΤΟ Π.Δ. 407/80  ΤΟΥ ΤΜΗΜΑΤΟΣ </w:t>
      </w:r>
      <w:r>
        <w:rPr>
          <w:rFonts w:ascii="Verdana" w:hAnsi="Verdana"/>
          <w:b/>
          <w:bCs/>
          <w:sz w:val="20"/>
          <w:szCs w:val="20"/>
        </w:rPr>
        <w:t xml:space="preserve">ΠΕΡΙΦΕΡΕΙΑΚΗΣ ΚΑΙ ΔΙΑΣΥΝΟΡΙΑΚΗΣ ΑΝΑΠΤΥΞΗΣ </w:t>
      </w:r>
      <w:r w:rsidRPr="00261C73">
        <w:rPr>
          <w:rFonts w:ascii="Verdana" w:hAnsi="Verdana"/>
          <w:b/>
          <w:bCs/>
          <w:sz w:val="20"/>
          <w:szCs w:val="20"/>
        </w:rPr>
        <w:t xml:space="preserve">ΣΥΜΦΩΝΑ ΜΕ ΤΗΝ ΑΡΙΘ. </w:t>
      </w:r>
      <w:r>
        <w:rPr>
          <w:rFonts w:ascii="Verdana" w:hAnsi="Verdana"/>
          <w:b/>
          <w:bCs/>
          <w:sz w:val="20"/>
          <w:szCs w:val="20"/>
        </w:rPr>
        <w:t>2</w:t>
      </w:r>
      <w:r w:rsidRPr="00261C73">
        <w:rPr>
          <w:rFonts w:ascii="Verdana" w:hAnsi="Verdana"/>
          <w:b/>
          <w:bCs/>
          <w:sz w:val="20"/>
          <w:szCs w:val="20"/>
        </w:rPr>
        <w:t>/1</w:t>
      </w:r>
      <w:r w:rsidR="00DC6CF9">
        <w:rPr>
          <w:rFonts w:ascii="Verdana" w:hAnsi="Verdana"/>
          <w:b/>
          <w:bCs/>
          <w:sz w:val="20"/>
          <w:szCs w:val="20"/>
        </w:rPr>
        <w:t>7</w:t>
      </w:r>
      <w:r w:rsidRPr="00261C73">
        <w:rPr>
          <w:rFonts w:ascii="Verdana" w:hAnsi="Verdana"/>
          <w:b/>
          <w:bCs/>
          <w:sz w:val="20"/>
          <w:szCs w:val="20"/>
        </w:rPr>
        <w:t>-2-2022 ΣΥΝΕΔΡΙΑΣΗ ΤΗΣ.</w:t>
      </w:r>
    </w:p>
    <w:p w14:paraId="09317B10" w14:textId="77777777" w:rsidR="002A3626" w:rsidRPr="00261C73" w:rsidRDefault="002A3626" w:rsidP="00124113">
      <w:pPr>
        <w:pStyle w:val="2"/>
        <w:rPr>
          <w:rFonts w:ascii="Verdana" w:hAnsi="Verdana"/>
          <w:b w:val="0"/>
          <w:color w:val="000000" w:themeColor="text1"/>
          <w:sz w:val="20"/>
          <w:szCs w:val="20"/>
        </w:rPr>
      </w:pPr>
    </w:p>
    <w:p w14:paraId="1DAC3F46" w14:textId="059E3934" w:rsidR="00173974" w:rsidRPr="00261C73" w:rsidRDefault="00AB244D" w:rsidP="00AB244D">
      <w:pPr>
        <w:pStyle w:val="2"/>
        <w:rPr>
          <w:rFonts w:ascii="Verdana" w:hAnsi="Verdana"/>
          <w:sz w:val="20"/>
          <w:szCs w:val="20"/>
        </w:rPr>
      </w:pPr>
      <w:r w:rsidRPr="00261C73">
        <w:rPr>
          <w:rFonts w:ascii="Verdana" w:hAnsi="Verdana"/>
          <w:sz w:val="20"/>
          <w:szCs w:val="20"/>
        </w:rPr>
        <w:t xml:space="preserve">1. </w:t>
      </w:r>
      <w:r w:rsidR="00173974" w:rsidRPr="00261C73">
        <w:rPr>
          <w:rFonts w:ascii="Verdana" w:hAnsi="Verdana"/>
          <w:sz w:val="20"/>
          <w:szCs w:val="20"/>
        </w:rPr>
        <w:t xml:space="preserve"> «ΚΟΙΝΩΝΙΚΗ ΑΝΘΡΩΠΟΛΟΓΙΑ».</w:t>
      </w:r>
    </w:p>
    <w:p w14:paraId="74041926" w14:textId="77777777" w:rsidR="00173974" w:rsidRPr="00261C73" w:rsidRDefault="00173974" w:rsidP="00173974">
      <w:pPr>
        <w:pStyle w:val="2"/>
        <w:ind w:left="720"/>
        <w:rPr>
          <w:rFonts w:ascii="Verdana" w:hAnsi="Verdana"/>
          <w:sz w:val="20"/>
          <w:szCs w:val="20"/>
        </w:rPr>
      </w:pPr>
    </w:p>
    <w:p w14:paraId="3268C475" w14:textId="44BF9153" w:rsidR="002F6BCD" w:rsidRPr="00261C73" w:rsidRDefault="00AB244D" w:rsidP="002F6BCD">
      <w:pPr>
        <w:numPr>
          <w:ilvl w:val="0"/>
          <w:numId w:val="6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 xml:space="preserve">Αριθ. Πρωτ. 129/3-2-2022  </w:t>
      </w:r>
      <w:r w:rsidR="00F436E0">
        <w:rPr>
          <w:rFonts w:ascii="Verdana" w:hAnsi="Verdana"/>
          <w:bCs/>
          <w:sz w:val="20"/>
          <w:szCs w:val="20"/>
        </w:rPr>
        <w:t xml:space="preserve">  70</w:t>
      </w:r>
      <w:r w:rsidRPr="00261C73">
        <w:rPr>
          <w:rFonts w:ascii="Verdana" w:hAnsi="Verdana"/>
          <w:bCs/>
          <w:sz w:val="20"/>
          <w:szCs w:val="20"/>
        </w:rPr>
        <w:t xml:space="preserve">    </w:t>
      </w:r>
    </w:p>
    <w:p w14:paraId="78459DFC" w14:textId="30BC596E" w:rsidR="002F6BCD" w:rsidRPr="00261C73" w:rsidRDefault="00AB244D" w:rsidP="002F6BCD">
      <w:pPr>
        <w:numPr>
          <w:ilvl w:val="0"/>
          <w:numId w:val="6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>Αριθ. Πρωτ.  137/9-2-2022</w:t>
      </w:r>
      <w:r w:rsidRPr="00261C73">
        <w:rPr>
          <w:rFonts w:ascii="Verdana" w:hAnsi="Verdana"/>
          <w:bCs/>
          <w:sz w:val="20"/>
          <w:szCs w:val="20"/>
        </w:rPr>
        <w:tab/>
      </w:r>
      <w:r w:rsidR="00F436E0">
        <w:rPr>
          <w:rFonts w:ascii="Verdana" w:hAnsi="Verdana"/>
          <w:bCs/>
          <w:sz w:val="20"/>
          <w:szCs w:val="20"/>
        </w:rPr>
        <w:t xml:space="preserve"> 50</w:t>
      </w:r>
      <w:r w:rsidRPr="00261C73">
        <w:rPr>
          <w:rFonts w:ascii="Verdana" w:hAnsi="Verdana"/>
          <w:bCs/>
          <w:sz w:val="20"/>
          <w:szCs w:val="20"/>
        </w:rPr>
        <w:t xml:space="preserve"> </w:t>
      </w:r>
    </w:p>
    <w:p w14:paraId="21CAB274" w14:textId="1FF90EE0" w:rsidR="002F6BCD" w:rsidRPr="00261C73" w:rsidRDefault="00AB244D" w:rsidP="002F6BCD">
      <w:pPr>
        <w:numPr>
          <w:ilvl w:val="0"/>
          <w:numId w:val="6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>Αριθ. Πρωτ. 144/14-2-2022</w:t>
      </w:r>
      <w:r w:rsidRPr="00261C73">
        <w:rPr>
          <w:rFonts w:ascii="Verdana" w:hAnsi="Verdana"/>
          <w:bCs/>
          <w:sz w:val="20"/>
          <w:szCs w:val="20"/>
        </w:rPr>
        <w:tab/>
      </w:r>
      <w:r w:rsidR="00F436E0">
        <w:rPr>
          <w:rFonts w:ascii="Verdana" w:hAnsi="Verdana"/>
          <w:bCs/>
          <w:sz w:val="20"/>
          <w:szCs w:val="20"/>
        </w:rPr>
        <w:t xml:space="preserve"> 15</w:t>
      </w:r>
    </w:p>
    <w:p w14:paraId="782CC0D0" w14:textId="77777777" w:rsidR="002F6BCD" w:rsidRPr="00261C73" w:rsidRDefault="002F6BCD" w:rsidP="002F6BCD">
      <w:pPr>
        <w:rPr>
          <w:rFonts w:ascii="Verdana" w:hAnsi="Verdana"/>
          <w:sz w:val="20"/>
          <w:szCs w:val="20"/>
        </w:rPr>
      </w:pPr>
    </w:p>
    <w:p w14:paraId="2BCBCBEB" w14:textId="6A9C954C" w:rsidR="004E492C" w:rsidRPr="00261C73" w:rsidRDefault="00AB244D" w:rsidP="00AB244D">
      <w:pPr>
        <w:pStyle w:val="2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color w:val="000000" w:themeColor="text1"/>
          <w:sz w:val="20"/>
          <w:szCs w:val="20"/>
        </w:rPr>
        <w:t xml:space="preserve">2. </w:t>
      </w:r>
      <w:r w:rsidR="00D87FF3" w:rsidRPr="00261C73">
        <w:rPr>
          <w:rFonts w:ascii="Verdana" w:hAnsi="Verdana"/>
          <w:color w:val="000000" w:themeColor="text1"/>
          <w:sz w:val="20"/>
          <w:szCs w:val="20"/>
        </w:rPr>
        <w:t xml:space="preserve"> «</w:t>
      </w:r>
      <w:r w:rsidR="00B3422C" w:rsidRPr="00261C73">
        <w:rPr>
          <w:rFonts w:ascii="Verdana" w:hAnsi="Verdana"/>
          <w:color w:val="000000" w:themeColor="text1"/>
          <w:sz w:val="20"/>
          <w:szCs w:val="20"/>
        </w:rPr>
        <w:t>ΕΥΡΩΠΑΪΚΗ ΙΣΤΟΡΙΑ</w:t>
      </w:r>
      <w:r w:rsidR="00D87FF3" w:rsidRPr="00261C73">
        <w:rPr>
          <w:rFonts w:ascii="Verdana" w:hAnsi="Verdana"/>
          <w:color w:val="000000" w:themeColor="text1"/>
          <w:sz w:val="20"/>
          <w:szCs w:val="20"/>
        </w:rPr>
        <w:t>».</w:t>
      </w:r>
    </w:p>
    <w:p w14:paraId="18DE0296" w14:textId="77777777" w:rsidR="00D87FF3" w:rsidRPr="00261C73" w:rsidRDefault="00D87FF3" w:rsidP="00D87FF3">
      <w:pPr>
        <w:jc w:val="both"/>
        <w:rPr>
          <w:rFonts w:ascii="Verdana" w:hAnsi="Verdana"/>
          <w:b/>
          <w:bCs/>
          <w:sz w:val="20"/>
          <w:szCs w:val="20"/>
        </w:rPr>
      </w:pPr>
    </w:p>
    <w:p w14:paraId="116D64AE" w14:textId="4BD95E01" w:rsidR="00A128B5" w:rsidRPr="00261C73" w:rsidRDefault="00AB244D" w:rsidP="00A128B5">
      <w:pPr>
        <w:numPr>
          <w:ilvl w:val="0"/>
          <w:numId w:val="9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 xml:space="preserve">Αριθ. Πρωτ. 129/3-2-2022     </w:t>
      </w:r>
      <w:r w:rsidR="00F436E0">
        <w:rPr>
          <w:rFonts w:ascii="Verdana" w:hAnsi="Verdana"/>
          <w:bCs/>
          <w:sz w:val="20"/>
          <w:szCs w:val="20"/>
        </w:rPr>
        <w:t>70</w:t>
      </w:r>
      <w:r w:rsidRPr="00261C73">
        <w:rPr>
          <w:rFonts w:ascii="Verdana" w:hAnsi="Verdana"/>
          <w:bCs/>
          <w:sz w:val="20"/>
          <w:szCs w:val="20"/>
        </w:rPr>
        <w:t xml:space="preserve"> </w:t>
      </w:r>
    </w:p>
    <w:p w14:paraId="2DD7D0EF" w14:textId="07D7924F" w:rsidR="004A49B2" w:rsidRPr="00261C73" w:rsidRDefault="00AB244D" w:rsidP="004B46FF">
      <w:pPr>
        <w:numPr>
          <w:ilvl w:val="0"/>
          <w:numId w:val="9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 xml:space="preserve">Αριθ. Πρωτ. 138/10-2-2022   </w:t>
      </w:r>
      <w:r w:rsidR="00A128B5" w:rsidRPr="00DC6CF9">
        <w:rPr>
          <w:rFonts w:ascii="Verdana" w:hAnsi="Verdana"/>
          <w:bCs/>
          <w:sz w:val="20"/>
          <w:szCs w:val="20"/>
        </w:rPr>
        <w:t>4</w:t>
      </w:r>
      <w:r w:rsidR="00901F96" w:rsidRPr="00DC6CF9">
        <w:rPr>
          <w:rFonts w:ascii="Verdana" w:hAnsi="Verdana"/>
          <w:bCs/>
          <w:sz w:val="20"/>
          <w:szCs w:val="20"/>
        </w:rPr>
        <w:t>0</w:t>
      </w:r>
    </w:p>
    <w:p w14:paraId="6ADB09A5" w14:textId="0F7E7734" w:rsidR="00B3422C" w:rsidRPr="00261C73" w:rsidRDefault="00AB244D" w:rsidP="004B46FF">
      <w:pPr>
        <w:numPr>
          <w:ilvl w:val="0"/>
          <w:numId w:val="9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 xml:space="preserve">Αριθ. Πρωτ. 141/14-2-2022   </w:t>
      </w:r>
      <w:r w:rsidR="004A49B2" w:rsidRPr="00261C73">
        <w:rPr>
          <w:rFonts w:ascii="Verdana" w:hAnsi="Verdana"/>
          <w:bCs/>
          <w:sz w:val="20"/>
          <w:szCs w:val="20"/>
        </w:rPr>
        <w:t>20</w:t>
      </w:r>
    </w:p>
    <w:p w14:paraId="3CB5F54C" w14:textId="125797F8" w:rsidR="00D87FF3" w:rsidRPr="00261C73" w:rsidRDefault="00D87FF3" w:rsidP="00D87FF3">
      <w:pPr>
        <w:rPr>
          <w:rFonts w:ascii="Verdana" w:hAnsi="Verdana"/>
          <w:sz w:val="20"/>
          <w:szCs w:val="20"/>
        </w:rPr>
      </w:pPr>
    </w:p>
    <w:p w14:paraId="4A3E7136" w14:textId="0A968619" w:rsidR="00B3422C" w:rsidRPr="00261C73" w:rsidRDefault="00AB244D" w:rsidP="00AB244D">
      <w:pPr>
        <w:pStyle w:val="2"/>
        <w:rPr>
          <w:rFonts w:ascii="Verdana" w:hAnsi="Verdana"/>
          <w:sz w:val="20"/>
          <w:szCs w:val="20"/>
        </w:rPr>
      </w:pPr>
      <w:r w:rsidRPr="00261C73">
        <w:rPr>
          <w:rFonts w:ascii="Verdana" w:hAnsi="Verdana"/>
          <w:sz w:val="20"/>
          <w:szCs w:val="20"/>
        </w:rPr>
        <w:t xml:space="preserve">3. </w:t>
      </w:r>
      <w:r w:rsidR="00B3422C" w:rsidRPr="00261C73">
        <w:rPr>
          <w:rFonts w:ascii="Verdana" w:hAnsi="Verdana"/>
          <w:sz w:val="20"/>
          <w:szCs w:val="20"/>
        </w:rPr>
        <w:t>«ΔΙΟΙΚΗΣΗ ΕΠΙΧΕΙΡΗΣΕΩΝ».</w:t>
      </w:r>
    </w:p>
    <w:p w14:paraId="58D6D916" w14:textId="77777777" w:rsidR="00D87FF3" w:rsidRPr="00261C73" w:rsidRDefault="00D87FF3" w:rsidP="00D87FF3">
      <w:pPr>
        <w:rPr>
          <w:rFonts w:ascii="Verdana" w:hAnsi="Verdana"/>
          <w:sz w:val="20"/>
          <w:szCs w:val="20"/>
        </w:rPr>
      </w:pPr>
    </w:p>
    <w:p w14:paraId="13121D02" w14:textId="01AFCB5A" w:rsidR="00D550A2" w:rsidRPr="00261C73" w:rsidRDefault="000E6911" w:rsidP="004B46FF">
      <w:pPr>
        <w:numPr>
          <w:ilvl w:val="0"/>
          <w:numId w:val="11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 xml:space="preserve">Αριθ. Πρωτ. 137/9-2-2022      </w:t>
      </w:r>
      <w:r w:rsidR="00D550A2" w:rsidRPr="00DC6CF9">
        <w:rPr>
          <w:rFonts w:ascii="Verdana" w:hAnsi="Verdana"/>
          <w:bCs/>
          <w:sz w:val="20"/>
          <w:szCs w:val="20"/>
        </w:rPr>
        <w:t>75</w:t>
      </w:r>
    </w:p>
    <w:p w14:paraId="01394BA7" w14:textId="5018FDC8" w:rsidR="00B3422C" w:rsidRPr="00261C73" w:rsidRDefault="000E6911" w:rsidP="004B46FF">
      <w:pPr>
        <w:pStyle w:val="a3"/>
        <w:numPr>
          <w:ilvl w:val="0"/>
          <w:numId w:val="11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 xml:space="preserve">Αριθ. Πρωτ. 131/7-2-2022     </w:t>
      </w:r>
      <w:r w:rsidRPr="00DC6CF9">
        <w:rPr>
          <w:rFonts w:ascii="Verdana" w:hAnsi="Verdana"/>
          <w:bCs/>
          <w:sz w:val="20"/>
          <w:szCs w:val="20"/>
        </w:rPr>
        <w:t xml:space="preserve"> </w:t>
      </w:r>
      <w:r w:rsidR="00D550A2" w:rsidRPr="00DC6CF9">
        <w:rPr>
          <w:rFonts w:ascii="Verdana" w:hAnsi="Verdana"/>
          <w:bCs/>
          <w:sz w:val="20"/>
          <w:szCs w:val="20"/>
        </w:rPr>
        <w:t>65</w:t>
      </w:r>
    </w:p>
    <w:p w14:paraId="2A444753" w14:textId="69CCC370" w:rsidR="00D550A2" w:rsidRPr="00261C73" w:rsidRDefault="000E6911" w:rsidP="004B46FF">
      <w:pPr>
        <w:pStyle w:val="a3"/>
        <w:numPr>
          <w:ilvl w:val="0"/>
          <w:numId w:val="11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 xml:space="preserve">Αριθ. Πρωτ. 126/2-2-2022     </w:t>
      </w:r>
      <w:r w:rsidRPr="00DC6CF9">
        <w:rPr>
          <w:rFonts w:ascii="Verdana" w:hAnsi="Verdana"/>
          <w:bCs/>
          <w:sz w:val="20"/>
          <w:szCs w:val="20"/>
        </w:rPr>
        <w:t xml:space="preserve"> </w:t>
      </w:r>
      <w:r w:rsidR="00D550A2" w:rsidRPr="00DC6CF9">
        <w:rPr>
          <w:rFonts w:ascii="Verdana" w:hAnsi="Verdana"/>
          <w:bCs/>
          <w:sz w:val="20"/>
          <w:szCs w:val="20"/>
        </w:rPr>
        <w:t>50</w:t>
      </w:r>
    </w:p>
    <w:p w14:paraId="4A673EF9" w14:textId="55292CA6" w:rsidR="00B3422C" w:rsidRPr="00261C73" w:rsidRDefault="000E6911" w:rsidP="004B46FF">
      <w:pPr>
        <w:numPr>
          <w:ilvl w:val="0"/>
          <w:numId w:val="11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 xml:space="preserve">Αριθ. Πρωτ. 144/14-2-2022    </w:t>
      </w:r>
      <w:r w:rsidR="00D550A2" w:rsidRPr="00DC6CF9">
        <w:rPr>
          <w:rFonts w:ascii="Verdana" w:hAnsi="Verdana"/>
          <w:bCs/>
          <w:sz w:val="20"/>
          <w:szCs w:val="20"/>
        </w:rPr>
        <w:t>15</w:t>
      </w:r>
    </w:p>
    <w:p w14:paraId="10DCF66E" w14:textId="77777777" w:rsidR="00D87FF3" w:rsidRPr="00261C73" w:rsidRDefault="00D87FF3" w:rsidP="00D87FF3">
      <w:pPr>
        <w:jc w:val="both"/>
        <w:rPr>
          <w:rFonts w:ascii="Verdana" w:hAnsi="Verdana"/>
          <w:bCs/>
          <w:sz w:val="20"/>
          <w:szCs w:val="20"/>
        </w:rPr>
      </w:pPr>
    </w:p>
    <w:p w14:paraId="577A5641" w14:textId="31C2D4C0" w:rsidR="00B3422C" w:rsidRPr="00261C73" w:rsidRDefault="00DC6CF9" w:rsidP="008F66A8">
      <w:pPr>
        <w:pStyle w:val="2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4.</w:t>
      </w:r>
      <w:r w:rsidR="00B3422C" w:rsidRPr="00261C73">
        <w:rPr>
          <w:rFonts w:ascii="Verdana" w:hAnsi="Verdana"/>
          <w:sz w:val="20"/>
          <w:szCs w:val="20"/>
        </w:rPr>
        <w:t xml:space="preserve"> «ΜΑΡΚ</w:t>
      </w:r>
      <w:r w:rsidR="005C79C4" w:rsidRPr="00261C73">
        <w:rPr>
          <w:rFonts w:ascii="Verdana" w:hAnsi="Verdana"/>
          <w:sz w:val="20"/>
          <w:szCs w:val="20"/>
        </w:rPr>
        <w:t>Ε</w:t>
      </w:r>
      <w:r w:rsidR="00B3422C" w:rsidRPr="00261C73">
        <w:rPr>
          <w:rFonts w:ascii="Verdana" w:hAnsi="Verdana"/>
          <w:sz w:val="20"/>
          <w:szCs w:val="20"/>
        </w:rPr>
        <w:t>ΤΙΝΓΚ &amp; ΕΡΕΥΝΑ ΑΓΟΡΑΣ».</w:t>
      </w:r>
    </w:p>
    <w:p w14:paraId="67290AE4" w14:textId="0B4BCECA" w:rsidR="005E0E64" w:rsidRPr="00261C73" w:rsidRDefault="005E0E64" w:rsidP="00B3422C">
      <w:pPr>
        <w:pStyle w:val="2"/>
        <w:ind w:left="720"/>
        <w:rPr>
          <w:rFonts w:ascii="Verdana" w:hAnsi="Verdana"/>
          <w:bCs/>
          <w:sz w:val="20"/>
          <w:szCs w:val="20"/>
        </w:rPr>
      </w:pPr>
    </w:p>
    <w:p w14:paraId="46DC1EDB" w14:textId="64464B9C" w:rsidR="00901F96" w:rsidRPr="00261C73" w:rsidRDefault="0056125D" w:rsidP="004B46FF">
      <w:pPr>
        <w:numPr>
          <w:ilvl w:val="0"/>
          <w:numId w:val="12"/>
        </w:numPr>
        <w:jc w:val="both"/>
        <w:rPr>
          <w:rFonts w:ascii="Verdana" w:hAnsi="Verdana"/>
          <w:bCs/>
          <w:sz w:val="20"/>
          <w:szCs w:val="20"/>
        </w:rPr>
      </w:pPr>
      <w:bookmarkStart w:id="1" w:name="_Hlk96070450"/>
      <w:r w:rsidRPr="00261C73">
        <w:rPr>
          <w:rFonts w:ascii="Verdana" w:hAnsi="Verdana"/>
          <w:bCs/>
          <w:sz w:val="20"/>
          <w:szCs w:val="20"/>
        </w:rPr>
        <w:t xml:space="preserve">Αριθ. Πρωτ. </w:t>
      </w:r>
      <w:bookmarkEnd w:id="1"/>
      <w:r w:rsidRPr="00261C73">
        <w:rPr>
          <w:rFonts w:ascii="Verdana" w:hAnsi="Verdana"/>
          <w:bCs/>
          <w:sz w:val="20"/>
          <w:szCs w:val="20"/>
        </w:rPr>
        <w:t xml:space="preserve">140/14-2-2022 </w:t>
      </w:r>
      <w:r w:rsidRPr="00261C73">
        <w:rPr>
          <w:rFonts w:ascii="Verdana" w:hAnsi="Verdana"/>
          <w:bCs/>
          <w:sz w:val="20"/>
          <w:szCs w:val="20"/>
        </w:rPr>
        <w:tab/>
      </w:r>
      <w:r w:rsidR="00901F96" w:rsidRPr="00261C73">
        <w:rPr>
          <w:rFonts w:ascii="Verdana" w:hAnsi="Verdana"/>
          <w:bCs/>
          <w:sz w:val="20"/>
          <w:szCs w:val="20"/>
        </w:rPr>
        <w:t>80</w:t>
      </w:r>
    </w:p>
    <w:p w14:paraId="6A5042AF" w14:textId="735F4F28" w:rsidR="003F05A6" w:rsidRPr="00261C73" w:rsidRDefault="0056125D" w:rsidP="004B46FF">
      <w:pPr>
        <w:numPr>
          <w:ilvl w:val="0"/>
          <w:numId w:val="12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 xml:space="preserve">Αριθ. Πρωτ. </w:t>
      </w:r>
      <w:r w:rsidRPr="00261C73">
        <w:rPr>
          <w:rFonts w:ascii="Verdana" w:hAnsi="Verdana"/>
          <w:bCs/>
          <w:sz w:val="20"/>
          <w:szCs w:val="20"/>
        </w:rPr>
        <w:t>137/9-2-2022</w:t>
      </w:r>
      <w:r w:rsidRPr="00261C73">
        <w:rPr>
          <w:rFonts w:ascii="Verdana" w:hAnsi="Verdana"/>
          <w:bCs/>
          <w:sz w:val="20"/>
          <w:szCs w:val="20"/>
        </w:rPr>
        <w:tab/>
      </w:r>
      <w:r w:rsidR="003F05A6" w:rsidRPr="00261C73">
        <w:rPr>
          <w:rFonts w:ascii="Verdana" w:hAnsi="Verdana"/>
          <w:bCs/>
          <w:sz w:val="20"/>
          <w:szCs w:val="20"/>
        </w:rPr>
        <w:t>75</w:t>
      </w:r>
    </w:p>
    <w:p w14:paraId="15922ED7" w14:textId="2A6C957D" w:rsidR="00B3422C" w:rsidRPr="00261C73" w:rsidRDefault="0056125D" w:rsidP="004B46FF">
      <w:pPr>
        <w:pStyle w:val="a3"/>
        <w:numPr>
          <w:ilvl w:val="0"/>
          <w:numId w:val="12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 xml:space="preserve">Αριθ. Πρωτ. </w:t>
      </w:r>
      <w:r w:rsidRPr="00261C73">
        <w:rPr>
          <w:rFonts w:ascii="Verdana" w:hAnsi="Verdana"/>
          <w:bCs/>
          <w:sz w:val="20"/>
          <w:szCs w:val="20"/>
        </w:rPr>
        <w:t>131/7-2-2022</w:t>
      </w:r>
      <w:r w:rsidRPr="00261C73">
        <w:rPr>
          <w:rFonts w:ascii="Verdana" w:hAnsi="Verdana"/>
          <w:bCs/>
          <w:sz w:val="20"/>
          <w:szCs w:val="20"/>
        </w:rPr>
        <w:tab/>
      </w:r>
      <w:r w:rsidR="003F05A6" w:rsidRPr="00261C73">
        <w:rPr>
          <w:rFonts w:ascii="Verdana" w:hAnsi="Verdana"/>
          <w:bCs/>
          <w:sz w:val="20"/>
          <w:szCs w:val="20"/>
        </w:rPr>
        <w:t>65</w:t>
      </w:r>
    </w:p>
    <w:p w14:paraId="67A25B94" w14:textId="22AF9BE0" w:rsidR="00B3422C" w:rsidRPr="00261C73" w:rsidRDefault="0056125D" w:rsidP="004B46FF">
      <w:pPr>
        <w:numPr>
          <w:ilvl w:val="0"/>
          <w:numId w:val="12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 xml:space="preserve">Αριθ. Πρωτ. </w:t>
      </w:r>
      <w:r w:rsidRPr="00261C73">
        <w:rPr>
          <w:rFonts w:ascii="Verdana" w:hAnsi="Verdana"/>
          <w:bCs/>
          <w:sz w:val="20"/>
          <w:szCs w:val="20"/>
        </w:rPr>
        <w:t>144/14-2-2022</w:t>
      </w:r>
      <w:r w:rsidRPr="00261C73">
        <w:rPr>
          <w:rFonts w:ascii="Verdana" w:hAnsi="Verdana"/>
          <w:bCs/>
          <w:sz w:val="20"/>
          <w:szCs w:val="20"/>
        </w:rPr>
        <w:tab/>
      </w:r>
      <w:r w:rsidR="003F05A6" w:rsidRPr="00261C73">
        <w:rPr>
          <w:rFonts w:ascii="Verdana" w:hAnsi="Verdana"/>
          <w:bCs/>
          <w:sz w:val="20"/>
          <w:szCs w:val="20"/>
        </w:rPr>
        <w:t>15</w:t>
      </w:r>
    </w:p>
    <w:p w14:paraId="699A40D8" w14:textId="77777777" w:rsidR="008F66A8" w:rsidRPr="00261C73" w:rsidRDefault="008F66A8" w:rsidP="00A200A6">
      <w:pPr>
        <w:pStyle w:val="2"/>
        <w:ind w:left="720"/>
        <w:rPr>
          <w:rFonts w:ascii="Verdana" w:hAnsi="Verdana"/>
          <w:sz w:val="20"/>
          <w:szCs w:val="20"/>
        </w:rPr>
      </w:pPr>
    </w:p>
    <w:p w14:paraId="4DC3C1C6" w14:textId="18D2939A" w:rsidR="00B3422C" w:rsidRPr="00261C73" w:rsidRDefault="00DC6CF9" w:rsidP="00A200A6">
      <w:pPr>
        <w:pStyle w:val="2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5.</w:t>
      </w:r>
      <w:r w:rsidR="00B3422C" w:rsidRPr="00261C73">
        <w:rPr>
          <w:rFonts w:ascii="Verdana" w:hAnsi="Verdana"/>
          <w:sz w:val="20"/>
          <w:szCs w:val="20"/>
        </w:rPr>
        <w:t>«ΛΟΓΙΣΤΙΚΗ».</w:t>
      </w:r>
    </w:p>
    <w:p w14:paraId="2C617693" w14:textId="77777777" w:rsidR="006614C4" w:rsidRPr="00261C73" w:rsidRDefault="006614C4" w:rsidP="006614C4">
      <w:pPr>
        <w:jc w:val="both"/>
        <w:rPr>
          <w:rFonts w:ascii="Verdana" w:hAnsi="Verdana"/>
          <w:bCs/>
          <w:sz w:val="20"/>
          <w:szCs w:val="20"/>
        </w:rPr>
      </w:pPr>
    </w:p>
    <w:p w14:paraId="62652B75" w14:textId="77CF8379" w:rsidR="00B3422C" w:rsidRPr="00261C73" w:rsidRDefault="00A200A6" w:rsidP="004B46FF">
      <w:pPr>
        <w:pStyle w:val="a3"/>
        <w:numPr>
          <w:ilvl w:val="0"/>
          <w:numId w:val="13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 xml:space="preserve">Αριθ. Πρωτ. </w:t>
      </w:r>
      <w:r w:rsidRPr="00261C73">
        <w:rPr>
          <w:rFonts w:ascii="Verdana" w:hAnsi="Verdana"/>
          <w:bCs/>
          <w:sz w:val="20"/>
          <w:szCs w:val="20"/>
        </w:rPr>
        <w:t>131/7-2-2022</w:t>
      </w:r>
      <w:r w:rsidRPr="00261C73">
        <w:rPr>
          <w:rFonts w:ascii="Verdana" w:hAnsi="Verdana"/>
          <w:bCs/>
          <w:sz w:val="20"/>
          <w:szCs w:val="20"/>
        </w:rPr>
        <w:tab/>
      </w:r>
      <w:r w:rsidR="003F05A6" w:rsidRPr="00261C73">
        <w:rPr>
          <w:rFonts w:ascii="Verdana" w:hAnsi="Verdana"/>
          <w:bCs/>
          <w:sz w:val="20"/>
          <w:szCs w:val="20"/>
        </w:rPr>
        <w:t>85</w:t>
      </w:r>
    </w:p>
    <w:p w14:paraId="35566BCF" w14:textId="6EF3B70F" w:rsidR="003F05A6" w:rsidRPr="00261C73" w:rsidRDefault="00A200A6" w:rsidP="004B46FF">
      <w:pPr>
        <w:numPr>
          <w:ilvl w:val="0"/>
          <w:numId w:val="13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 xml:space="preserve">Αριθ. Πρωτ. </w:t>
      </w:r>
      <w:r w:rsidRPr="00261C73">
        <w:rPr>
          <w:rFonts w:ascii="Verdana" w:hAnsi="Verdana"/>
          <w:bCs/>
          <w:sz w:val="20"/>
          <w:szCs w:val="20"/>
        </w:rPr>
        <w:t>137/9-2-2022</w:t>
      </w:r>
      <w:r w:rsidRPr="00261C73">
        <w:rPr>
          <w:rFonts w:ascii="Verdana" w:hAnsi="Verdana"/>
          <w:bCs/>
          <w:sz w:val="20"/>
          <w:szCs w:val="20"/>
        </w:rPr>
        <w:tab/>
      </w:r>
      <w:r w:rsidR="003F05A6" w:rsidRPr="00261C73">
        <w:rPr>
          <w:rFonts w:ascii="Verdana" w:hAnsi="Verdana"/>
          <w:bCs/>
          <w:sz w:val="20"/>
          <w:szCs w:val="20"/>
        </w:rPr>
        <w:t>50</w:t>
      </w:r>
    </w:p>
    <w:p w14:paraId="6DBF1C00" w14:textId="16C2AF44" w:rsidR="003F05A6" w:rsidRPr="00261C73" w:rsidRDefault="00A200A6" w:rsidP="004B46FF">
      <w:pPr>
        <w:pStyle w:val="a3"/>
        <w:numPr>
          <w:ilvl w:val="0"/>
          <w:numId w:val="13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 xml:space="preserve">Αριθ. Πρωτ. </w:t>
      </w:r>
      <w:r w:rsidRPr="00261C73">
        <w:rPr>
          <w:rFonts w:ascii="Verdana" w:hAnsi="Verdana"/>
          <w:bCs/>
          <w:sz w:val="20"/>
          <w:szCs w:val="20"/>
        </w:rPr>
        <w:t>126/2-2-2022</w:t>
      </w:r>
      <w:r w:rsidRPr="00261C73">
        <w:rPr>
          <w:rFonts w:ascii="Verdana" w:hAnsi="Verdana"/>
          <w:bCs/>
          <w:sz w:val="20"/>
          <w:szCs w:val="20"/>
        </w:rPr>
        <w:tab/>
      </w:r>
      <w:r w:rsidR="003F05A6" w:rsidRPr="00261C73">
        <w:rPr>
          <w:rFonts w:ascii="Verdana" w:hAnsi="Verdana"/>
          <w:bCs/>
          <w:sz w:val="20"/>
          <w:szCs w:val="20"/>
        </w:rPr>
        <w:t>50</w:t>
      </w:r>
    </w:p>
    <w:p w14:paraId="29089116" w14:textId="40F8B516" w:rsidR="00A200A6" w:rsidRPr="00261C73" w:rsidRDefault="003F05A6" w:rsidP="00463F9E">
      <w:pPr>
        <w:jc w:val="both"/>
        <w:rPr>
          <w:rFonts w:ascii="Verdana" w:hAnsi="Verdana"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>`</w:t>
      </w:r>
    </w:p>
    <w:p w14:paraId="6D29507A" w14:textId="68ECF21C" w:rsidR="00B3422C" w:rsidRPr="00261C73" w:rsidRDefault="00DC6CF9" w:rsidP="00A200A6">
      <w:pPr>
        <w:pStyle w:val="2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6.</w:t>
      </w:r>
      <w:r w:rsidR="00B3422C" w:rsidRPr="00261C73">
        <w:rPr>
          <w:rFonts w:ascii="Verdana" w:hAnsi="Verdana"/>
          <w:sz w:val="20"/>
          <w:szCs w:val="20"/>
        </w:rPr>
        <w:t>«ΔΙΟΙΚΗΤΙΚΗ ΛΟΓΙΣΤΙΚΗ».</w:t>
      </w:r>
    </w:p>
    <w:p w14:paraId="2D89FB28" w14:textId="77777777" w:rsidR="00686517" w:rsidRPr="00261C73" w:rsidRDefault="00686517" w:rsidP="00B3422C">
      <w:pPr>
        <w:jc w:val="both"/>
        <w:rPr>
          <w:rFonts w:ascii="Verdana" w:hAnsi="Verdana"/>
          <w:b/>
          <w:bCs/>
          <w:sz w:val="20"/>
          <w:szCs w:val="20"/>
        </w:rPr>
      </w:pPr>
    </w:p>
    <w:p w14:paraId="5D6D3858" w14:textId="5D561E0E" w:rsidR="00686517" w:rsidRPr="00261C73" w:rsidRDefault="00A200A6" w:rsidP="004B46FF">
      <w:pPr>
        <w:pStyle w:val="a3"/>
        <w:numPr>
          <w:ilvl w:val="0"/>
          <w:numId w:val="18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 xml:space="preserve">Αριθ. Πρωτ. </w:t>
      </w:r>
      <w:r w:rsidRPr="00261C73">
        <w:rPr>
          <w:rFonts w:ascii="Verdana" w:hAnsi="Verdana"/>
          <w:bCs/>
          <w:sz w:val="20"/>
          <w:szCs w:val="20"/>
        </w:rPr>
        <w:t>131/7-2-2022</w:t>
      </w:r>
      <w:r w:rsidRPr="00261C73">
        <w:rPr>
          <w:rFonts w:ascii="Verdana" w:hAnsi="Verdana"/>
          <w:bCs/>
          <w:sz w:val="20"/>
          <w:szCs w:val="20"/>
        </w:rPr>
        <w:tab/>
      </w:r>
      <w:r w:rsidR="00463F9E" w:rsidRPr="00261C73">
        <w:rPr>
          <w:rFonts w:ascii="Verdana" w:hAnsi="Verdana"/>
          <w:bCs/>
          <w:sz w:val="20"/>
          <w:szCs w:val="20"/>
        </w:rPr>
        <w:t xml:space="preserve"> </w:t>
      </w:r>
      <w:r w:rsidR="00901F96" w:rsidRPr="00261C73">
        <w:rPr>
          <w:rFonts w:ascii="Verdana" w:hAnsi="Verdana"/>
          <w:bCs/>
          <w:sz w:val="20"/>
          <w:szCs w:val="20"/>
        </w:rPr>
        <w:t>85</w:t>
      </w:r>
    </w:p>
    <w:p w14:paraId="42175E23" w14:textId="0E6923EF" w:rsidR="00686517" w:rsidRPr="00261C73" w:rsidRDefault="00A200A6" w:rsidP="004B46FF">
      <w:pPr>
        <w:pStyle w:val="a3"/>
        <w:numPr>
          <w:ilvl w:val="0"/>
          <w:numId w:val="18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 xml:space="preserve">Αριθ. Πρωτ. </w:t>
      </w:r>
      <w:r w:rsidRPr="00261C73">
        <w:rPr>
          <w:rFonts w:ascii="Verdana" w:hAnsi="Verdana"/>
          <w:bCs/>
          <w:sz w:val="20"/>
          <w:szCs w:val="20"/>
        </w:rPr>
        <w:t>140/14-2-2022</w:t>
      </w:r>
      <w:r w:rsidRPr="00261C73">
        <w:rPr>
          <w:rFonts w:ascii="Verdana" w:hAnsi="Verdana"/>
          <w:bCs/>
          <w:sz w:val="20"/>
          <w:szCs w:val="20"/>
        </w:rPr>
        <w:tab/>
      </w:r>
      <w:r w:rsidR="00901F96" w:rsidRPr="00261C73">
        <w:rPr>
          <w:rFonts w:ascii="Verdana" w:hAnsi="Verdana"/>
          <w:bCs/>
          <w:sz w:val="20"/>
          <w:szCs w:val="20"/>
        </w:rPr>
        <w:t xml:space="preserve"> 60</w:t>
      </w:r>
    </w:p>
    <w:p w14:paraId="15833A36" w14:textId="220A7FDA" w:rsidR="00686517" w:rsidRPr="00261C73" w:rsidRDefault="00A200A6" w:rsidP="004B46FF">
      <w:pPr>
        <w:pStyle w:val="a3"/>
        <w:numPr>
          <w:ilvl w:val="0"/>
          <w:numId w:val="18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 xml:space="preserve">Αριθ. Πρωτ. </w:t>
      </w:r>
      <w:r w:rsidRPr="00261C73">
        <w:rPr>
          <w:rFonts w:ascii="Verdana" w:hAnsi="Verdana"/>
          <w:bCs/>
          <w:sz w:val="20"/>
          <w:szCs w:val="20"/>
        </w:rPr>
        <w:t>137/9-2-2022</w:t>
      </w:r>
      <w:r w:rsidRPr="00261C73">
        <w:rPr>
          <w:rFonts w:ascii="Verdana" w:hAnsi="Verdana"/>
          <w:bCs/>
          <w:sz w:val="20"/>
          <w:szCs w:val="20"/>
        </w:rPr>
        <w:tab/>
      </w:r>
      <w:r w:rsidR="00DC6CF9">
        <w:rPr>
          <w:rFonts w:ascii="Verdana" w:hAnsi="Verdana"/>
          <w:bCs/>
          <w:sz w:val="20"/>
          <w:szCs w:val="20"/>
        </w:rPr>
        <w:t xml:space="preserve"> </w:t>
      </w:r>
      <w:r w:rsidR="00901F96" w:rsidRPr="00261C73">
        <w:rPr>
          <w:rFonts w:ascii="Verdana" w:hAnsi="Verdana"/>
          <w:bCs/>
          <w:sz w:val="20"/>
          <w:szCs w:val="20"/>
        </w:rPr>
        <w:t>50</w:t>
      </w:r>
    </w:p>
    <w:bookmarkEnd w:id="0"/>
    <w:p w14:paraId="280E19BF" w14:textId="77777777" w:rsidR="00246C2A" w:rsidRPr="00261C73" w:rsidRDefault="00246C2A" w:rsidP="00246C2A">
      <w:pPr>
        <w:pStyle w:val="2"/>
        <w:rPr>
          <w:rFonts w:ascii="Verdana" w:hAnsi="Verdana"/>
          <w:sz w:val="20"/>
          <w:szCs w:val="20"/>
        </w:rPr>
      </w:pPr>
    </w:p>
    <w:p w14:paraId="4881A613" w14:textId="5B860B8A" w:rsidR="00B3422C" w:rsidRPr="00261C73" w:rsidRDefault="00DC6CF9" w:rsidP="00246C2A">
      <w:pPr>
        <w:pStyle w:val="2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7.</w:t>
      </w:r>
      <w:r w:rsidR="00B3422C" w:rsidRPr="00261C73">
        <w:rPr>
          <w:rFonts w:ascii="Verdana" w:hAnsi="Verdana"/>
          <w:sz w:val="20"/>
          <w:szCs w:val="20"/>
        </w:rPr>
        <w:t>«ΓΕΩΓΡΑΦΙΚΑ ΣΥΣΤΗΜΑΤΑ ΠΛΗΡΟΦΟΡΙΩΝ &amp; ΧΑΡΤΟΓΡΑΦΙΑ».</w:t>
      </w:r>
    </w:p>
    <w:p w14:paraId="01971809" w14:textId="77777777" w:rsidR="00C33E78" w:rsidRPr="00261C73" w:rsidRDefault="00C33E78" w:rsidP="00C33E78">
      <w:pPr>
        <w:jc w:val="both"/>
        <w:rPr>
          <w:rFonts w:ascii="Verdana" w:hAnsi="Verdana"/>
          <w:bCs/>
          <w:sz w:val="20"/>
          <w:szCs w:val="20"/>
        </w:rPr>
      </w:pPr>
    </w:p>
    <w:p w14:paraId="33729E82" w14:textId="6B3BB4FE" w:rsidR="00C33E78" w:rsidRPr="00261C73" w:rsidRDefault="00246C2A" w:rsidP="006132BF">
      <w:pPr>
        <w:pStyle w:val="a3"/>
        <w:numPr>
          <w:ilvl w:val="0"/>
          <w:numId w:val="7"/>
        </w:numPr>
        <w:jc w:val="both"/>
        <w:rPr>
          <w:rFonts w:ascii="Verdana" w:hAnsi="Verdana"/>
          <w:bCs/>
          <w:sz w:val="20"/>
          <w:szCs w:val="20"/>
        </w:rPr>
      </w:pPr>
      <w:bookmarkStart w:id="2" w:name="_Hlk95851226"/>
      <w:r w:rsidRPr="00261C73">
        <w:rPr>
          <w:rFonts w:ascii="Verdana" w:hAnsi="Verdana"/>
          <w:bCs/>
          <w:sz w:val="20"/>
          <w:szCs w:val="20"/>
        </w:rPr>
        <w:t xml:space="preserve">Αριθ. Πρωτ. </w:t>
      </w:r>
      <w:r w:rsidRPr="00261C73">
        <w:rPr>
          <w:rFonts w:ascii="Verdana" w:hAnsi="Verdana"/>
          <w:bCs/>
          <w:sz w:val="20"/>
          <w:szCs w:val="20"/>
        </w:rPr>
        <w:t>142/14-2-2022</w:t>
      </w:r>
      <w:r w:rsidRPr="00261C73">
        <w:rPr>
          <w:rFonts w:ascii="Verdana" w:hAnsi="Verdana"/>
          <w:bCs/>
          <w:sz w:val="20"/>
          <w:szCs w:val="20"/>
        </w:rPr>
        <w:tab/>
      </w:r>
      <w:r w:rsidR="006132BF" w:rsidRPr="00261C73">
        <w:rPr>
          <w:rFonts w:ascii="Verdana" w:hAnsi="Verdana"/>
          <w:bCs/>
          <w:sz w:val="20"/>
          <w:szCs w:val="20"/>
        </w:rPr>
        <w:t>90</w:t>
      </w:r>
    </w:p>
    <w:p w14:paraId="2F3066B6" w14:textId="6C9B6DF4" w:rsidR="006132BF" w:rsidRPr="00261C73" w:rsidRDefault="006132BF" w:rsidP="006132BF">
      <w:pPr>
        <w:pStyle w:val="a3"/>
        <w:numPr>
          <w:ilvl w:val="0"/>
          <w:numId w:val="7"/>
        </w:numPr>
        <w:jc w:val="both"/>
        <w:rPr>
          <w:rFonts w:ascii="Verdana" w:hAnsi="Verdana"/>
          <w:bCs/>
          <w:sz w:val="20"/>
          <w:szCs w:val="20"/>
        </w:rPr>
      </w:pPr>
      <w:r w:rsidRPr="00261C73">
        <w:rPr>
          <w:rFonts w:ascii="Verdana" w:hAnsi="Verdana"/>
          <w:bCs/>
          <w:sz w:val="20"/>
          <w:szCs w:val="20"/>
        </w:rPr>
        <w:t>Αριθ. Πρωτ. 132/7-2-2022</w:t>
      </w:r>
      <w:r w:rsidRPr="00261C73">
        <w:rPr>
          <w:rFonts w:ascii="Verdana" w:hAnsi="Verdana"/>
          <w:bCs/>
          <w:sz w:val="20"/>
          <w:szCs w:val="20"/>
        </w:rPr>
        <w:tab/>
      </w:r>
      <w:r w:rsidRPr="00261C73">
        <w:rPr>
          <w:rFonts w:ascii="Verdana" w:hAnsi="Verdana"/>
          <w:bCs/>
          <w:sz w:val="20"/>
          <w:szCs w:val="20"/>
        </w:rPr>
        <w:t>85</w:t>
      </w:r>
    </w:p>
    <w:p w14:paraId="13F683B0" w14:textId="77777777" w:rsidR="006132BF" w:rsidRPr="00261C73" w:rsidRDefault="006132BF" w:rsidP="006132BF">
      <w:pPr>
        <w:pStyle w:val="a3"/>
        <w:jc w:val="both"/>
        <w:rPr>
          <w:rFonts w:ascii="Verdana" w:hAnsi="Verdana"/>
          <w:bCs/>
          <w:sz w:val="20"/>
          <w:szCs w:val="20"/>
        </w:rPr>
      </w:pPr>
    </w:p>
    <w:bookmarkEnd w:id="2"/>
    <w:p w14:paraId="58A4CF9E" w14:textId="2E0C1EE8" w:rsidR="00B3422C" w:rsidRPr="00261C73" w:rsidRDefault="00B3422C" w:rsidP="00246C2A">
      <w:pPr>
        <w:pStyle w:val="2"/>
        <w:rPr>
          <w:rFonts w:ascii="Verdana" w:hAnsi="Verdana"/>
          <w:sz w:val="20"/>
          <w:szCs w:val="20"/>
        </w:rPr>
      </w:pPr>
      <w:r w:rsidRPr="00261C73">
        <w:rPr>
          <w:rFonts w:ascii="Verdana" w:hAnsi="Verdana"/>
          <w:sz w:val="20"/>
          <w:szCs w:val="20"/>
        </w:rPr>
        <w:t xml:space="preserve"> </w:t>
      </w:r>
      <w:r w:rsidR="00DC6CF9">
        <w:rPr>
          <w:rFonts w:ascii="Verdana" w:hAnsi="Verdana"/>
          <w:sz w:val="20"/>
          <w:szCs w:val="20"/>
        </w:rPr>
        <w:t xml:space="preserve">8. </w:t>
      </w:r>
      <w:r w:rsidRPr="00261C73">
        <w:rPr>
          <w:rFonts w:ascii="Verdana" w:hAnsi="Verdana"/>
          <w:sz w:val="20"/>
          <w:szCs w:val="20"/>
        </w:rPr>
        <w:t>«ΟΙΚΟΝΟΜΕΤΡΙΑ»</w:t>
      </w:r>
    </w:p>
    <w:p w14:paraId="69BF073D" w14:textId="306D79F3" w:rsidR="00BF75E2" w:rsidRPr="00261C73" w:rsidRDefault="00BF75E2" w:rsidP="001C2E44">
      <w:pPr>
        <w:tabs>
          <w:tab w:val="left" w:pos="5385"/>
        </w:tabs>
        <w:jc w:val="both"/>
        <w:rPr>
          <w:rFonts w:ascii="Verdana" w:hAnsi="Verdana"/>
          <w:sz w:val="20"/>
          <w:szCs w:val="20"/>
        </w:rPr>
      </w:pPr>
    </w:p>
    <w:p w14:paraId="101923AC" w14:textId="46AEEF52" w:rsidR="00686517" w:rsidRPr="00C03E45" w:rsidRDefault="00246C2A" w:rsidP="00FF509E">
      <w:pPr>
        <w:pStyle w:val="a3"/>
        <w:numPr>
          <w:ilvl w:val="0"/>
          <w:numId w:val="16"/>
        </w:numPr>
        <w:tabs>
          <w:tab w:val="left" w:pos="5385"/>
        </w:tabs>
        <w:jc w:val="both"/>
        <w:rPr>
          <w:rFonts w:ascii="Verdana" w:hAnsi="Verdana"/>
          <w:sz w:val="20"/>
          <w:szCs w:val="20"/>
        </w:rPr>
      </w:pPr>
      <w:r w:rsidRPr="00C03E45">
        <w:rPr>
          <w:rFonts w:ascii="Verdana" w:hAnsi="Verdana"/>
          <w:bCs/>
          <w:sz w:val="20"/>
          <w:szCs w:val="20"/>
        </w:rPr>
        <w:t xml:space="preserve">Αριθ. Πρωτ. </w:t>
      </w:r>
      <w:r w:rsidRPr="00C03E45">
        <w:rPr>
          <w:rFonts w:ascii="Verdana" w:hAnsi="Verdana"/>
          <w:bCs/>
          <w:sz w:val="20"/>
          <w:szCs w:val="20"/>
        </w:rPr>
        <w:t>143/14-2-2022</w:t>
      </w:r>
      <w:r w:rsidR="00C03E45">
        <w:rPr>
          <w:rFonts w:ascii="Verdana" w:hAnsi="Verdana"/>
          <w:bCs/>
          <w:sz w:val="20"/>
          <w:szCs w:val="20"/>
        </w:rPr>
        <w:t xml:space="preserve"> </w:t>
      </w:r>
      <w:r w:rsidR="004B46FF" w:rsidRPr="00C03E45">
        <w:rPr>
          <w:rFonts w:ascii="Verdana" w:hAnsi="Verdana"/>
          <w:bCs/>
          <w:sz w:val="20"/>
          <w:szCs w:val="20"/>
        </w:rPr>
        <w:t>80</w:t>
      </w:r>
    </w:p>
    <w:p w14:paraId="096703C6" w14:textId="40989F4B" w:rsidR="0051067E" w:rsidRPr="00C2539A" w:rsidRDefault="001C2E44" w:rsidP="00246C2A">
      <w:pPr>
        <w:tabs>
          <w:tab w:val="left" w:pos="5385"/>
        </w:tabs>
        <w:jc w:val="both"/>
        <w:rPr>
          <w:sz w:val="22"/>
          <w:szCs w:val="22"/>
        </w:rPr>
      </w:pPr>
      <w:r w:rsidRPr="00855B16">
        <w:tab/>
      </w:r>
      <w:r w:rsidRPr="00855B16">
        <w:tab/>
      </w:r>
    </w:p>
    <w:sectPr w:rsidR="0051067E" w:rsidRPr="00C2539A" w:rsidSect="00DC6CF9">
      <w:pgSz w:w="11906" w:h="16838"/>
      <w:pgMar w:top="1440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87E72"/>
    <w:multiLevelType w:val="hybridMultilevel"/>
    <w:tmpl w:val="314E039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82DCE"/>
    <w:multiLevelType w:val="hybridMultilevel"/>
    <w:tmpl w:val="E22088C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D06827"/>
    <w:multiLevelType w:val="hybridMultilevel"/>
    <w:tmpl w:val="175A30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E434FD"/>
    <w:multiLevelType w:val="hybridMultilevel"/>
    <w:tmpl w:val="A59E342A"/>
    <w:lvl w:ilvl="0" w:tplc="E5129BAC">
      <w:start w:val="7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D15AF"/>
    <w:multiLevelType w:val="hybridMultilevel"/>
    <w:tmpl w:val="7616C66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5E6032"/>
    <w:multiLevelType w:val="hybridMultilevel"/>
    <w:tmpl w:val="E22088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5B75A4"/>
    <w:multiLevelType w:val="hybridMultilevel"/>
    <w:tmpl w:val="7616C66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463D11"/>
    <w:multiLevelType w:val="hybridMultilevel"/>
    <w:tmpl w:val="E3D4D496"/>
    <w:lvl w:ilvl="0" w:tplc="0408000F">
      <w:start w:val="1"/>
      <w:numFmt w:val="decimal"/>
      <w:lvlText w:val="%1."/>
      <w:lvlJc w:val="left"/>
      <w:pPr>
        <w:ind w:left="780" w:hanging="360"/>
      </w:pPr>
    </w:lvl>
    <w:lvl w:ilvl="1" w:tplc="04080019" w:tentative="1">
      <w:start w:val="1"/>
      <w:numFmt w:val="lowerLetter"/>
      <w:lvlText w:val="%2."/>
      <w:lvlJc w:val="left"/>
      <w:pPr>
        <w:ind w:left="1500" w:hanging="360"/>
      </w:pPr>
    </w:lvl>
    <w:lvl w:ilvl="2" w:tplc="0408001B" w:tentative="1">
      <w:start w:val="1"/>
      <w:numFmt w:val="lowerRoman"/>
      <w:lvlText w:val="%3."/>
      <w:lvlJc w:val="right"/>
      <w:pPr>
        <w:ind w:left="2220" w:hanging="180"/>
      </w:pPr>
    </w:lvl>
    <w:lvl w:ilvl="3" w:tplc="0408000F" w:tentative="1">
      <w:start w:val="1"/>
      <w:numFmt w:val="decimal"/>
      <w:lvlText w:val="%4."/>
      <w:lvlJc w:val="left"/>
      <w:pPr>
        <w:ind w:left="2940" w:hanging="360"/>
      </w:pPr>
    </w:lvl>
    <w:lvl w:ilvl="4" w:tplc="04080019" w:tentative="1">
      <w:start w:val="1"/>
      <w:numFmt w:val="lowerLetter"/>
      <w:lvlText w:val="%5."/>
      <w:lvlJc w:val="left"/>
      <w:pPr>
        <w:ind w:left="3660" w:hanging="360"/>
      </w:pPr>
    </w:lvl>
    <w:lvl w:ilvl="5" w:tplc="0408001B" w:tentative="1">
      <w:start w:val="1"/>
      <w:numFmt w:val="lowerRoman"/>
      <w:lvlText w:val="%6."/>
      <w:lvlJc w:val="right"/>
      <w:pPr>
        <w:ind w:left="4380" w:hanging="180"/>
      </w:pPr>
    </w:lvl>
    <w:lvl w:ilvl="6" w:tplc="0408000F" w:tentative="1">
      <w:start w:val="1"/>
      <w:numFmt w:val="decimal"/>
      <w:lvlText w:val="%7."/>
      <w:lvlJc w:val="left"/>
      <w:pPr>
        <w:ind w:left="5100" w:hanging="360"/>
      </w:pPr>
    </w:lvl>
    <w:lvl w:ilvl="7" w:tplc="04080019" w:tentative="1">
      <w:start w:val="1"/>
      <w:numFmt w:val="lowerLetter"/>
      <w:lvlText w:val="%8."/>
      <w:lvlJc w:val="left"/>
      <w:pPr>
        <w:ind w:left="5820" w:hanging="360"/>
      </w:pPr>
    </w:lvl>
    <w:lvl w:ilvl="8" w:tplc="0408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343A430D"/>
    <w:multiLevelType w:val="hybridMultilevel"/>
    <w:tmpl w:val="303A72B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A00B12"/>
    <w:multiLevelType w:val="hybridMultilevel"/>
    <w:tmpl w:val="D588682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3567DC"/>
    <w:multiLevelType w:val="hybridMultilevel"/>
    <w:tmpl w:val="44164E2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5B66F3"/>
    <w:multiLevelType w:val="hybridMultilevel"/>
    <w:tmpl w:val="44164E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D231B3"/>
    <w:multiLevelType w:val="hybridMultilevel"/>
    <w:tmpl w:val="175A302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9F6A7A"/>
    <w:multiLevelType w:val="hybridMultilevel"/>
    <w:tmpl w:val="314E03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70192D"/>
    <w:multiLevelType w:val="hybridMultilevel"/>
    <w:tmpl w:val="D588682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9F4CA8"/>
    <w:multiLevelType w:val="hybridMultilevel"/>
    <w:tmpl w:val="D58868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6334C9"/>
    <w:multiLevelType w:val="hybridMultilevel"/>
    <w:tmpl w:val="D588682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A11304"/>
    <w:multiLevelType w:val="hybridMultilevel"/>
    <w:tmpl w:val="0DF85116"/>
    <w:lvl w:ilvl="0" w:tplc="D7B6F912">
      <w:start w:val="1"/>
      <w:numFmt w:val="decimal"/>
      <w:lvlText w:val="%1."/>
      <w:lvlJc w:val="left"/>
      <w:pPr>
        <w:ind w:left="720" w:hanging="360"/>
      </w:pPr>
      <w:rPr>
        <w:rFonts w:hint="default"/>
        <w:color w:val="0070C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D46E7A"/>
    <w:multiLevelType w:val="hybridMultilevel"/>
    <w:tmpl w:val="744E5C94"/>
    <w:lvl w:ilvl="0" w:tplc="14CC30A0">
      <w:start w:val="1"/>
      <w:numFmt w:val="decimal"/>
      <w:lvlText w:val="%1."/>
      <w:lvlJc w:val="left"/>
      <w:pPr>
        <w:ind w:left="786" w:hanging="360"/>
      </w:pPr>
      <w:rPr>
        <w:rFonts w:ascii="Verdana" w:hAnsi="Verdana" w:hint="default"/>
        <w:b/>
        <w:bCs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0D63D0"/>
    <w:multiLevelType w:val="hybridMultilevel"/>
    <w:tmpl w:val="D58868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A448D6"/>
    <w:multiLevelType w:val="hybridMultilevel"/>
    <w:tmpl w:val="D58868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4"/>
  </w:num>
  <w:num w:numId="3">
    <w:abstractNumId w:val="17"/>
  </w:num>
  <w:num w:numId="4">
    <w:abstractNumId w:val="0"/>
  </w:num>
  <w:num w:numId="5">
    <w:abstractNumId w:val="1"/>
  </w:num>
  <w:num w:numId="6">
    <w:abstractNumId w:val="16"/>
  </w:num>
  <w:num w:numId="7">
    <w:abstractNumId w:val="4"/>
  </w:num>
  <w:num w:numId="8">
    <w:abstractNumId w:val="3"/>
  </w:num>
  <w:num w:numId="9">
    <w:abstractNumId w:val="19"/>
  </w:num>
  <w:num w:numId="10">
    <w:abstractNumId w:val="20"/>
  </w:num>
  <w:num w:numId="11">
    <w:abstractNumId w:val="13"/>
  </w:num>
  <w:num w:numId="12">
    <w:abstractNumId w:val="15"/>
  </w:num>
  <w:num w:numId="13">
    <w:abstractNumId w:val="5"/>
  </w:num>
  <w:num w:numId="14">
    <w:abstractNumId w:val="6"/>
  </w:num>
  <w:num w:numId="15">
    <w:abstractNumId w:val="12"/>
  </w:num>
  <w:num w:numId="16">
    <w:abstractNumId w:val="2"/>
  </w:num>
  <w:num w:numId="17">
    <w:abstractNumId w:val="10"/>
  </w:num>
  <w:num w:numId="18">
    <w:abstractNumId w:val="11"/>
  </w:num>
  <w:num w:numId="19">
    <w:abstractNumId w:val="8"/>
  </w:num>
  <w:num w:numId="20">
    <w:abstractNumId w:val="18"/>
  </w:num>
  <w:num w:numId="21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szQxMzUxMDQ1NDRU0lEKTi0uzszPAykwqgUAZsjdFiwAAAA="/>
  </w:docVars>
  <w:rsids>
    <w:rsidRoot w:val="00053C61"/>
    <w:rsid w:val="0001111E"/>
    <w:rsid w:val="000166E6"/>
    <w:rsid w:val="00021A5A"/>
    <w:rsid w:val="00053C61"/>
    <w:rsid w:val="00056419"/>
    <w:rsid w:val="00086B15"/>
    <w:rsid w:val="000A510E"/>
    <w:rsid w:val="000D0D80"/>
    <w:rsid w:val="000E6911"/>
    <w:rsid w:val="0011540F"/>
    <w:rsid w:val="00121C00"/>
    <w:rsid w:val="00123BC2"/>
    <w:rsid w:val="00124113"/>
    <w:rsid w:val="00140D7F"/>
    <w:rsid w:val="001411DC"/>
    <w:rsid w:val="00143B78"/>
    <w:rsid w:val="00146646"/>
    <w:rsid w:val="00151689"/>
    <w:rsid w:val="0015464F"/>
    <w:rsid w:val="001558C9"/>
    <w:rsid w:val="00162EAD"/>
    <w:rsid w:val="0017066D"/>
    <w:rsid w:val="00171225"/>
    <w:rsid w:val="00173974"/>
    <w:rsid w:val="0019222E"/>
    <w:rsid w:val="001A6298"/>
    <w:rsid w:val="001C2E44"/>
    <w:rsid w:val="001F458D"/>
    <w:rsid w:val="00201623"/>
    <w:rsid w:val="002338E5"/>
    <w:rsid w:val="00246C2A"/>
    <w:rsid w:val="00261C73"/>
    <w:rsid w:val="00261F83"/>
    <w:rsid w:val="00270646"/>
    <w:rsid w:val="00281058"/>
    <w:rsid w:val="0029438D"/>
    <w:rsid w:val="0029451F"/>
    <w:rsid w:val="0029628C"/>
    <w:rsid w:val="0029726C"/>
    <w:rsid w:val="002A2961"/>
    <w:rsid w:val="002A3626"/>
    <w:rsid w:val="002C2EF4"/>
    <w:rsid w:val="002C7CEA"/>
    <w:rsid w:val="002D575D"/>
    <w:rsid w:val="002E6CF2"/>
    <w:rsid w:val="002E7303"/>
    <w:rsid w:val="002F31D6"/>
    <w:rsid w:val="002F6BCD"/>
    <w:rsid w:val="00312743"/>
    <w:rsid w:val="0035664A"/>
    <w:rsid w:val="00372984"/>
    <w:rsid w:val="00382BB1"/>
    <w:rsid w:val="00383376"/>
    <w:rsid w:val="00396961"/>
    <w:rsid w:val="00397553"/>
    <w:rsid w:val="003A3DA8"/>
    <w:rsid w:val="003D0D5E"/>
    <w:rsid w:val="003F05A6"/>
    <w:rsid w:val="004017DC"/>
    <w:rsid w:val="004149A1"/>
    <w:rsid w:val="00420113"/>
    <w:rsid w:val="00423B73"/>
    <w:rsid w:val="00425E39"/>
    <w:rsid w:val="004270D8"/>
    <w:rsid w:val="004436B4"/>
    <w:rsid w:val="00444117"/>
    <w:rsid w:val="00447D95"/>
    <w:rsid w:val="00456E2A"/>
    <w:rsid w:val="00463F9E"/>
    <w:rsid w:val="00477221"/>
    <w:rsid w:val="00477532"/>
    <w:rsid w:val="00496B84"/>
    <w:rsid w:val="004977EB"/>
    <w:rsid w:val="004A3723"/>
    <w:rsid w:val="004A49B2"/>
    <w:rsid w:val="004A68E3"/>
    <w:rsid w:val="004B46FF"/>
    <w:rsid w:val="004C1A77"/>
    <w:rsid w:val="004C6D4B"/>
    <w:rsid w:val="004D2300"/>
    <w:rsid w:val="004D53D0"/>
    <w:rsid w:val="004E492C"/>
    <w:rsid w:val="00507A89"/>
    <w:rsid w:val="0051067E"/>
    <w:rsid w:val="005137CE"/>
    <w:rsid w:val="005177B3"/>
    <w:rsid w:val="005336F7"/>
    <w:rsid w:val="00536652"/>
    <w:rsid w:val="005462F5"/>
    <w:rsid w:val="00552ECE"/>
    <w:rsid w:val="0056125D"/>
    <w:rsid w:val="005759C3"/>
    <w:rsid w:val="00586680"/>
    <w:rsid w:val="00591BD7"/>
    <w:rsid w:val="00596BD7"/>
    <w:rsid w:val="005A1A28"/>
    <w:rsid w:val="005A49A3"/>
    <w:rsid w:val="005C0BA8"/>
    <w:rsid w:val="005C10D5"/>
    <w:rsid w:val="005C79C4"/>
    <w:rsid w:val="005D029F"/>
    <w:rsid w:val="005D7206"/>
    <w:rsid w:val="005E0E64"/>
    <w:rsid w:val="006132BF"/>
    <w:rsid w:val="00613482"/>
    <w:rsid w:val="0063298D"/>
    <w:rsid w:val="00640617"/>
    <w:rsid w:val="00645D4E"/>
    <w:rsid w:val="0065268D"/>
    <w:rsid w:val="006614C4"/>
    <w:rsid w:val="00672327"/>
    <w:rsid w:val="00686517"/>
    <w:rsid w:val="00686F7C"/>
    <w:rsid w:val="006B4B71"/>
    <w:rsid w:val="006C620C"/>
    <w:rsid w:val="006D13D6"/>
    <w:rsid w:val="007045E3"/>
    <w:rsid w:val="00705E0B"/>
    <w:rsid w:val="007431BC"/>
    <w:rsid w:val="007644E0"/>
    <w:rsid w:val="00765DBF"/>
    <w:rsid w:val="00775C0C"/>
    <w:rsid w:val="00787B41"/>
    <w:rsid w:val="007B4C73"/>
    <w:rsid w:val="007C5F6C"/>
    <w:rsid w:val="007D1702"/>
    <w:rsid w:val="007E3EAB"/>
    <w:rsid w:val="007E7C45"/>
    <w:rsid w:val="0080579A"/>
    <w:rsid w:val="00807370"/>
    <w:rsid w:val="00811553"/>
    <w:rsid w:val="00814FF2"/>
    <w:rsid w:val="00823D01"/>
    <w:rsid w:val="008321D2"/>
    <w:rsid w:val="0084140B"/>
    <w:rsid w:val="00843FD6"/>
    <w:rsid w:val="00855B16"/>
    <w:rsid w:val="0086312D"/>
    <w:rsid w:val="0086502A"/>
    <w:rsid w:val="008678E4"/>
    <w:rsid w:val="008A22CD"/>
    <w:rsid w:val="008A25CA"/>
    <w:rsid w:val="008A3B7A"/>
    <w:rsid w:val="008B4206"/>
    <w:rsid w:val="008C1E67"/>
    <w:rsid w:val="008E3592"/>
    <w:rsid w:val="008F0C2D"/>
    <w:rsid w:val="008F66A8"/>
    <w:rsid w:val="00901F96"/>
    <w:rsid w:val="009114E4"/>
    <w:rsid w:val="00912CE5"/>
    <w:rsid w:val="00935332"/>
    <w:rsid w:val="00945EF9"/>
    <w:rsid w:val="009661EF"/>
    <w:rsid w:val="00970052"/>
    <w:rsid w:val="009726DA"/>
    <w:rsid w:val="00984781"/>
    <w:rsid w:val="009A3EA1"/>
    <w:rsid w:val="009B2A1A"/>
    <w:rsid w:val="009B4ABB"/>
    <w:rsid w:val="009D7E91"/>
    <w:rsid w:val="009F036A"/>
    <w:rsid w:val="00A128B5"/>
    <w:rsid w:val="00A12EC9"/>
    <w:rsid w:val="00A200A6"/>
    <w:rsid w:val="00A22488"/>
    <w:rsid w:val="00A27064"/>
    <w:rsid w:val="00A37294"/>
    <w:rsid w:val="00A376F4"/>
    <w:rsid w:val="00A40F96"/>
    <w:rsid w:val="00A85BF4"/>
    <w:rsid w:val="00A92E97"/>
    <w:rsid w:val="00AA1DE9"/>
    <w:rsid w:val="00AA47FD"/>
    <w:rsid w:val="00AB121D"/>
    <w:rsid w:val="00AB244D"/>
    <w:rsid w:val="00AD42E4"/>
    <w:rsid w:val="00AD6B9E"/>
    <w:rsid w:val="00AE1C34"/>
    <w:rsid w:val="00AE29EA"/>
    <w:rsid w:val="00AF678B"/>
    <w:rsid w:val="00B052D3"/>
    <w:rsid w:val="00B055B4"/>
    <w:rsid w:val="00B3422C"/>
    <w:rsid w:val="00B34C16"/>
    <w:rsid w:val="00BC2E99"/>
    <w:rsid w:val="00BC7008"/>
    <w:rsid w:val="00BE09A9"/>
    <w:rsid w:val="00BE1035"/>
    <w:rsid w:val="00BF0D9A"/>
    <w:rsid w:val="00BF2AF5"/>
    <w:rsid w:val="00BF35F2"/>
    <w:rsid w:val="00BF38C9"/>
    <w:rsid w:val="00BF75E2"/>
    <w:rsid w:val="00C00FA8"/>
    <w:rsid w:val="00C01570"/>
    <w:rsid w:val="00C03E45"/>
    <w:rsid w:val="00C21424"/>
    <w:rsid w:val="00C2539A"/>
    <w:rsid w:val="00C33E78"/>
    <w:rsid w:val="00C40F25"/>
    <w:rsid w:val="00C42FFE"/>
    <w:rsid w:val="00C455FC"/>
    <w:rsid w:val="00C4780A"/>
    <w:rsid w:val="00C54BC0"/>
    <w:rsid w:val="00C57458"/>
    <w:rsid w:val="00C83E3C"/>
    <w:rsid w:val="00C9458D"/>
    <w:rsid w:val="00CA4C00"/>
    <w:rsid w:val="00CE7DC9"/>
    <w:rsid w:val="00D37389"/>
    <w:rsid w:val="00D53C12"/>
    <w:rsid w:val="00D550A2"/>
    <w:rsid w:val="00D55E7C"/>
    <w:rsid w:val="00D76A94"/>
    <w:rsid w:val="00D87FF3"/>
    <w:rsid w:val="00DA754F"/>
    <w:rsid w:val="00DB7F15"/>
    <w:rsid w:val="00DC6CF9"/>
    <w:rsid w:val="00DF0F80"/>
    <w:rsid w:val="00DF4C73"/>
    <w:rsid w:val="00E16C18"/>
    <w:rsid w:val="00E25C99"/>
    <w:rsid w:val="00E36860"/>
    <w:rsid w:val="00E42CC7"/>
    <w:rsid w:val="00E6096D"/>
    <w:rsid w:val="00E66E8C"/>
    <w:rsid w:val="00E83979"/>
    <w:rsid w:val="00E9267B"/>
    <w:rsid w:val="00E963E5"/>
    <w:rsid w:val="00EA58A5"/>
    <w:rsid w:val="00EB26FD"/>
    <w:rsid w:val="00EC3D37"/>
    <w:rsid w:val="00ED520B"/>
    <w:rsid w:val="00EE7D7C"/>
    <w:rsid w:val="00F2181D"/>
    <w:rsid w:val="00F24CD0"/>
    <w:rsid w:val="00F34D49"/>
    <w:rsid w:val="00F436E0"/>
    <w:rsid w:val="00F56771"/>
    <w:rsid w:val="00F75455"/>
    <w:rsid w:val="00F84F6E"/>
    <w:rsid w:val="00F874D7"/>
    <w:rsid w:val="00FF2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A34D6"/>
  <w15:docId w15:val="{BEF711AC-A8A7-4ED6-A272-46064D279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engXi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24113"/>
    <w:rPr>
      <w:rFonts w:ascii="Times New Roman" w:eastAsia="Times New Roman"/>
      <w:sz w:val="24"/>
      <w:szCs w:val="24"/>
    </w:rPr>
  </w:style>
  <w:style w:type="paragraph" w:styleId="2">
    <w:name w:val="heading 2"/>
    <w:basedOn w:val="a"/>
    <w:next w:val="a"/>
    <w:link w:val="2Char"/>
    <w:unhideWhenUsed/>
    <w:qFormat/>
    <w:rsid w:val="00124113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link w:val="2"/>
    <w:rsid w:val="00124113"/>
    <w:rPr>
      <w:rFonts w:ascii="Times New Roman" w:eastAsia="Times New Roman"/>
      <w:b/>
      <w:sz w:val="24"/>
      <w:szCs w:val="24"/>
      <w:lang w:val="el-GR" w:eastAsia="el-GR"/>
    </w:rPr>
  </w:style>
  <w:style w:type="paragraph" w:styleId="a3">
    <w:name w:val="List Paragraph"/>
    <w:basedOn w:val="a"/>
    <w:uiPriority w:val="34"/>
    <w:qFormat/>
    <w:rsid w:val="00124113"/>
    <w:pPr>
      <w:ind w:left="720"/>
      <w:contextualSpacing/>
    </w:pPr>
  </w:style>
  <w:style w:type="paragraph" w:styleId="a4">
    <w:name w:val="No Spacing"/>
    <w:uiPriority w:val="1"/>
    <w:qFormat/>
    <w:rsid w:val="002A3626"/>
    <w:rPr>
      <w:rFonts w:eastAsia="Calibri" w:hAnsi="Calibri"/>
      <w:sz w:val="22"/>
      <w:szCs w:val="22"/>
      <w:lang w:eastAsia="en-US"/>
    </w:rPr>
  </w:style>
  <w:style w:type="paragraph" w:styleId="a5">
    <w:name w:val="Balloon Text"/>
    <w:basedOn w:val="a"/>
    <w:link w:val="Char"/>
    <w:uiPriority w:val="99"/>
    <w:semiHidden/>
    <w:unhideWhenUsed/>
    <w:rsid w:val="00DB7F15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DB7F15"/>
    <w:rPr>
      <w:rFonts w:ascii="Tahoma" w:eastAsia="Times New Roman" w:hAnsi="Tahoma" w:cs="Tahoma"/>
      <w:sz w:val="16"/>
      <w:szCs w:val="16"/>
    </w:rPr>
  </w:style>
  <w:style w:type="character" w:styleId="-">
    <w:name w:val="Hyperlink"/>
    <w:basedOn w:val="a0"/>
    <w:uiPriority w:val="99"/>
    <w:semiHidden/>
    <w:unhideWhenUsed/>
    <w:rsid w:val="00D76A94"/>
    <w:rPr>
      <w:color w:val="0000FF"/>
      <w:u w:val="single"/>
    </w:rPr>
  </w:style>
  <w:style w:type="paragraph" w:customStyle="1" w:styleId="Default">
    <w:name w:val="Default"/>
    <w:rsid w:val="00420113"/>
    <w:pPr>
      <w:autoSpaceDE w:val="0"/>
      <w:autoSpaceDN w:val="0"/>
      <w:adjustRightInd w:val="0"/>
    </w:pPr>
    <w:rPr>
      <w:rFonts w:asci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9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1</Pages>
  <Words>184</Words>
  <Characters>995</Characters>
  <Application>Microsoft Office Word</Application>
  <DocSecurity>0</DocSecurity>
  <Lines>8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</dc:creator>
  <cp:lastModifiedBy>ANGELIKI STERGIOPOULOU</cp:lastModifiedBy>
  <cp:revision>25</cp:revision>
  <dcterms:created xsi:type="dcterms:W3CDTF">2021-08-26T10:32:00Z</dcterms:created>
  <dcterms:modified xsi:type="dcterms:W3CDTF">2022-02-18T08:38:00Z</dcterms:modified>
</cp:coreProperties>
</file>